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hyperlink r:id="rId20">
        <w:r>
          <w:rPr>
            <w:rStyle w:val="Hyperlink"/>
          </w:rPr>
          <w:t xml:space="preserve">In a nutshell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React Hook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e built-in functions introduced in React version 16.8 that allow you to use features like lifecycle methods, state management, and context within functional components without the need for class component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React Hooks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A Beginner’s Guide to React Hooks</w:t>
        </w:r>
      </w:hyperlink>
      <w:r>
        <w:t xml:space="preserve">: This comprehensive guide covers what React Hooks are, common hooks, and how to write your own custom hook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How React Hooks Work - In Depth</w:t>
        </w:r>
      </w:hyperlink>
      <w:r>
        <w:t xml:space="preserve">: Dive deeper into the inner workings of React Hooks and understand their relationship with parent component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React Hooks Tutorial for Beginners</w:t>
        </w:r>
      </w:hyperlink>
      <w:r>
        <w:t xml:space="preserve">: A simple introduction to React Hooks, perfect for beginners who want to grasp the basics in just 5 minute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Full Tutorial for Beginners</w:t>
        </w:r>
      </w:hyperlink>
      <w:r>
        <w:t xml:space="preserve">: Explore various useful hooks, how they work, and practical examples of when to use them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W3Schools React Hooks Documentation</w:t>
        </w:r>
      </w:hyperlink>
      <w:r>
        <w:t xml:space="preserve">: Learn about hooks’ role in replacing class components and accessing state and other React features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learn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ev.to/eliav2/how-react-hooks-work-in-depth-17o9" TargetMode="External" /><Relationship Type="http://schemas.openxmlformats.org/officeDocument/2006/relationships/hyperlink" Id="rId22" Target="https://upmostly.com/tutorials/react-hooks-simple-introduction" TargetMode="External" /><Relationship Type="http://schemas.openxmlformats.org/officeDocument/2006/relationships/hyperlink" Id="rId23" Target="https://www.freecodecamp.org/news/full-guide-to-react-hooks/" TargetMode="External" /><Relationship Type="http://schemas.openxmlformats.org/officeDocument/2006/relationships/hyperlink" Id="rId20" Target="https://www.freecodecamp.org/news/the-beginners-guide-to-react-hooks/" TargetMode="External" /><Relationship Type="http://schemas.openxmlformats.org/officeDocument/2006/relationships/hyperlink" Id="rId24" Target="https://www.w3schools.com/react/react_hooks.as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ev.to/eliav2/how-react-hooks-work-in-depth-17o9" TargetMode="External" /><Relationship Type="http://schemas.openxmlformats.org/officeDocument/2006/relationships/hyperlink" Id="rId22" Target="https://upmostly.com/tutorials/react-hooks-simple-introduction" TargetMode="External" /><Relationship Type="http://schemas.openxmlformats.org/officeDocument/2006/relationships/hyperlink" Id="rId23" Target="https://www.freecodecamp.org/news/full-guide-to-react-hooks/" TargetMode="External" /><Relationship Type="http://schemas.openxmlformats.org/officeDocument/2006/relationships/hyperlink" Id="rId20" Target="https://www.freecodecamp.org/news/the-beginners-guide-to-react-hooks/" TargetMode="External" /><Relationship Type="http://schemas.openxmlformats.org/officeDocument/2006/relationships/hyperlink" Id="rId24" Target="https://www.w3schools.com/react/react_hooks.as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9T04:49:41Z</dcterms:created>
  <dcterms:modified xsi:type="dcterms:W3CDTF">2024-03-29T04:4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